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2851"/>
        <w:tblW w:w="0" w:type="auto"/>
        <w:tblLook w:val="04A0" w:firstRow="1" w:lastRow="0" w:firstColumn="1" w:lastColumn="0" w:noHBand="0" w:noVBand="1"/>
      </w:tblPr>
      <w:tblGrid>
        <w:gridCol w:w="625"/>
        <w:gridCol w:w="2340"/>
        <w:gridCol w:w="4245"/>
        <w:gridCol w:w="1058"/>
        <w:gridCol w:w="1082"/>
      </w:tblGrid>
      <w:tr w:rsidR="00717E18" w14:paraId="046EB351" w14:textId="77777777" w:rsidTr="00B41A1D">
        <w:tc>
          <w:tcPr>
            <w:tcW w:w="2965" w:type="dxa"/>
            <w:gridSpan w:val="2"/>
            <w:shd w:val="clear" w:color="auto" w:fill="E2EFD9" w:themeFill="accent6" w:themeFillTint="33"/>
          </w:tcPr>
          <w:p w14:paraId="5EB2FC65" w14:textId="0FD08803" w:rsidR="00717E18" w:rsidRPr="000F471B" w:rsidRDefault="00717E18" w:rsidP="00A84AAB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 xml:space="preserve">CPD </w:t>
            </w:r>
            <w:r>
              <w:rPr>
                <w:b/>
                <w:bCs/>
              </w:rPr>
              <w:t>Activity</w:t>
            </w:r>
            <w:r w:rsidRPr="000F471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itle</w:t>
            </w:r>
          </w:p>
          <w:p w14:paraId="207541FE" w14:textId="77777777" w:rsidR="00717E18" w:rsidRPr="000F471B" w:rsidRDefault="00717E18" w:rsidP="00A84AAB">
            <w:pPr>
              <w:rPr>
                <w:b/>
                <w:bCs/>
              </w:rPr>
            </w:pPr>
          </w:p>
        </w:tc>
        <w:tc>
          <w:tcPr>
            <w:tcW w:w="6385" w:type="dxa"/>
            <w:gridSpan w:val="3"/>
          </w:tcPr>
          <w:p w14:paraId="1273ED99" w14:textId="1701ABC4" w:rsidR="00717E18" w:rsidRPr="000F471B" w:rsidRDefault="00FE5A15" w:rsidP="00A84AAB">
            <w:pPr>
              <w:rPr>
                <w:b/>
                <w:bCs/>
              </w:rPr>
            </w:pPr>
            <w:r>
              <w:rPr>
                <w:b/>
                <w:bCs/>
              </w:rPr>
              <w:t>IFSO MENAC 2026</w:t>
            </w:r>
          </w:p>
        </w:tc>
      </w:tr>
      <w:tr w:rsidR="00717E18" w14:paraId="533B63A5" w14:textId="77777777" w:rsidTr="00B41A1D">
        <w:trPr>
          <w:trHeight w:val="533"/>
        </w:trPr>
        <w:tc>
          <w:tcPr>
            <w:tcW w:w="2965" w:type="dxa"/>
            <w:gridSpan w:val="2"/>
            <w:shd w:val="clear" w:color="auto" w:fill="E2EFD9" w:themeFill="accent6" w:themeFillTint="33"/>
          </w:tcPr>
          <w:p w14:paraId="6F96C258" w14:textId="7CD8FE58" w:rsidR="00717E18" w:rsidRPr="000F471B" w:rsidRDefault="00717E18" w:rsidP="00A84AAB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>Speaker Name</w:t>
            </w:r>
          </w:p>
        </w:tc>
        <w:tc>
          <w:tcPr>
            <w:tcW w:w="6385" w:type="dxa"/>
            <w:gridSpan w:val="3"/>
          </w:tcPr>
          <w:p w14:paraId="67917B7D" w14:textId="3627338E" w:rsidR="00717E18" w:rsidRPr="000F471B" w:rsidRDefault="00717E18" w:rsidP="00A84AAB">
            <w:pPr>
              <w:rPr>
                <w:b/>
                <w:bCs/>
              </w:rPr>
            </w:pPr>
          </w:p>
        </w:tc>
      </w:tr>
      <w:tr w:rsidR="00717E18" w14:paraId="32876D4F" w14:textId="77777777" w:rsidTr="00B41A1D">
        <w:tc>
          <w:tcPr>
            <w:tcW w:w="2965" w:type="dxa"/>
            <w:gridSpan w:val="2"/>
            <w:shd w:val="clear" w:color="auto" w:fill="E2EFD9" w:themeFill="accent6" w:themeFillTint="33"/>
          </w:tcPr>
          <w:p w14:paraId="286A86BC" w14:textId="10A2CA60" w:rsidR="00717E18" w:rsidRPr="000F471B" w:rsidRDefault="00717E18" w:rsidP="00A84AAB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>Presentation Title</w:t>
            </w:r>
          </w:p>
          <w:p w14:paraId="19BFB350" w14:textId="2B3B9330" w:rsidR="00717E18" w:rsidRPr="000F471B" w:rsidRDefault="00717E18" w:rsidP="00A84AAB">
            <w:pPr>
              <w:rPr>
                <w:b/>
                <w:bCs/>
              </w:rPr>
            </w:pPr>
          </w:p>
        </w:tc>
        <w:tc>
          <w:tcPr>
            <w:tcW w:w="6385" w:type="dxa"/>
            <w:gridSpan w:val="3"/>
          </w:tcPr>
          <w:p w14:paraId="5C473349" w14:textId="18F18EA7" w:rsidR="00936386" w:rsidRPr="00FE5A15" w:rsidRDefault="00936386" w:rsidP="00FE5A15">
            <w:pPr>
              <w:rPr>
                <w:b/>
                <w:bCs/>
              </w:rPr>
            </w:pPr>
          </w:p>
        </w:tc>
      </w:tr>
      <w:tr w:rsidR="00717E18" w14:paraId="2996E801" w14:textId="77777777" w:rsidTr="00B41A1D">
        <w:tc>
          <w:tcPr>
            <w:tcW w:w="2965" w:type="dxa"/>
            <w:gridSpan w:val="2"/>
            <w:shd w:val="clear" w:color="auto" w:fill="E2EFD9" w:themeFill="accent6" w:themeFillTint="33"/>
          </w:tcPr>
          <w:p w14:paraId="1D14C977" w14:textId="4DFE9263" w:rsidR="00717E18" w:rsidRDefault="00717E18" w:rsidP="00717E18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>Presentation Date</w:t>
            </w:r>
          </w:p>
          <w:p w14:paraId="642CBAA6" w14:textId="77777777" w:rsidR="00717E18" w:rsidRPr="000F471B" w:rsidRDefault="00717E18" w:rsidP="00717E18">
            <w:pPr>
              <w:rPr>
                <w:b/>
                <w:bCs/>
              </w:rPr>
            </w:pPr>
          </w:p>
        </w:tc>
        <w:tc>
          <w:tcPr>
            <w:tcW w:w="6385" w:type="dxa"/>
            <w:gridSpan w:val="3"/>
          </w:tcPr>
          <w:sdt>
            <w:sdtPr>
              <w:rPr>
                <w:b/>
                <w:bCs/>
              </w:rPr>
              <w:id w:val="-739096428"/>
              <w:placeholder>
                <w:docPart w:val="FF61DAC242AA43A7900EB8EEDB6F188B"/>
              </w:placeholder>
              <w:showingPlcHdr/>
              <w:date w:fullDate="2025-12-04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7D24B14" w14:textId="3C215B33" w:rsidR="00717E18" w:rsidRPr="000F471B" w:rsidRDefault="00FE5A15" w:rsidP="00717E18">
                <w:pPr>
                  <w:rPr>
                    <w:b/>
                    <w:bCs/>
                  </w:rPr>
                </w:pPr>
                <w:r w:rsidRPr="00266CE2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  <w:tr w:rsidR="00717E18" w14:paraId="29E95348" w14:textId="77777777" w:rsidTr="00B41A1D">
        <w:tc>
          <w:tcPr>
            <w:tcW w:w="2965" w:type="dxa"/>
            <w:gridSpan w:val="2"/>
            <w:shd w:val="clear" w:color="auto" w:fill="E2EFD9" w:themeFill="accent6" w:themeFillTint="33"/>
          </w:tcPr>
          <w:p w14:paraId="107937DC" w14:textId="3A42BBC1" w:rsidR="00717E18" w:rsidRPr="000F471B" w:rsidRDefault="00717E18" w:rsidP="00717E18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>Speaker</w:t>
            </w:r>
            <w:r>
              <w:rPr>
                <w:b/>
                <w:bCs/>
              </w:rPr>
              <w:t>’</w:t>
            </w:r>
            <w:r w:rsidRPr="000F471B">
              <w:rPr>
                <w:b/>
                <w:bCs/>
              </w:rPr>
              <w:t>s Contact Number</w:t>
            </w:r>
          </w:p>
          <w:p w14:paraId="37668E08" w14:textId="77777777" w:rsidR="00717E18" w:rsidRPr="000F471B" w:rsidRDefault="00717E18" w:rsidP="00717E18">
            <w:pPr>
              <w:rPr>
                <w:b/>
                <w:bCs/>
              </w:rPr>
            </w:pPr>
          </w:p>
        </w:tc>
        <w:tc>
          <w:tcPr>
            <w:tcW w:w="6385" w:type="dxa"/>
            <w:gridSpan w:val="3"/>
          </w:tcPr>
          <w:p w14:paraId="74638B71" w14:textId="7C75EAD8" w:rsidR="00717E18" w:rsidRPr="000F471B" w:rsidRDefault="00717E18" w:rsidP="00717E18">
            <w:pPr>
              <w:rPr>
                <w:b/>
                <w:bCs/>
              </w:rPr>
            </w:pPr>
          </w:p>
        </w:tc>
      </w:tr>
      <w:tr w:rsidR="00717E18" w14:paraId="07A0F89E" w14:textId="77777777" w:rsidTr="00B41A1D">
        <w:tc>
          <w:tcPr>
            <w:tcW w:w="2965" w:type="dxa"/>
            <w:gridSpan w:val="2"/>
            <w:shd w:val="clear" w:color="auto" w:fill="E2EFD9" w:themeFill="accent6" w:themeFillTint="33"/>
          </w:tcPr>
          <w:p w14:paraId="3DA2B236" w14:textId="2D29A226" w:rsidR="00717E18" w:rsidRDefault="00717E18" w:rsidP="00717E18">
            <w:pPr>
              <w:rPr>
                <w:b/>
                <w:bCs/>
              </w:rPr>
            </w:pPr>
            <w:r w:rsidRPr="000F471B">
              <w:rPr>
                <w:b/>
                <w:bCs/>
              </w:rPr>
              <w:t>Speaker</w:t>
            </w:r>
            <w:r>
              <w:rPr>
                <w:b/>
                <w:bCs/>
              </w:rPr>
              <w:t>’</w:t>
            </w:r>
            <w:r w:rsidRPr="000F471B">
              <w:rPr>
                <w:b/>
                <w:bCs/>
              </w:rPr>
              <w:t>s E-Mail Address</w:t>
            </w:r>
          </w:p>
          <w:p w14:paraId="5C4CA39D" w14:textId="77777777" w:rsidR="00717E18" w:rsidRPr="000F471B" w:rsidRDefault="00717E18" w:rsidP="00717E18">
            <w:pPr>
              <w:rPr>
                <w:b/>
                <w:bCs/>
              </w:rPr>
            </w:pPr>
          </w:p>
        </w:tc>
        <w:tc>
          <w:tcPr>
            <w:tcW w:w="6385" w:type="dxa"/>
            <w:gridSpan w:val="3"/>
          </w:tcPr>
          <w:p w14:paraId="032D9B06" w14:textId="52BF4E8A" w:rsidR="00717E18" w:rsidRPr="000F471B" w:rsidRDefault="00717E18" w:rsidP="00717E18">
            <w:pPr>
              <w:rPr>
                <w:b/>
                <w:bCs/>
              </w:rPr>
            </w:pPr>
          </w:p>
        </w:tc>
      </w:tr>
      <w:tr w:rsidR="00717E18" w14:paraId="483C9656" w14:textId="77777777" w:rsidTr="00A84AAB">
        <w:trPr>
          <w:trHeight w:val="1104"/>
        </w:trPr>
        <w:tc>
          <w:tcPr>
            <w:tcW w:w="9350" w:type="dxa"/>
            <w:gridSpan w:val="5"/>
          </w:tcPr>
          <w:p w14:paraId="772CB3EA" w14:textId="5D160F2D" w:rsidR="00717E18" w:rsidRPr="000F471B" w:rsidRDefault="00717E18" w:rsidP="00717E18">
            <w:pPr>
              <w:rPr>
                <w:b/>
                <w:bCs/>
              </w:rPr>
            </w:pPr>
            <w:r>
              <w:rPr>
                <w:b/>
                <w:bCs/>
              </w:rPr>
              <w:t>Scientific Content/Abstract</w:t>
            </w:r>
            <w:r w:rsidRPr="000F471B">
              <w:rPr>
                <w:b/>
                <w:bCs/>
              </w:rPr>
              <w:t xml:space="preserve"> of the </w:t>
            </w:r>
            <w:r>
              <w:rPr>
                <w:b/>
                <w:bCs/>
              </w:rPr>
              <w:t>P</w:t>
            </w:r>
            <w:r w:rsidRPr="000F471B">
              <w:rPr>
                <w:b/>
                <w:bCs/>
              </w:rPr>
              <w:t xml:space="preserve">resentation: </w:t>
            </w:r>
          </w:p>
          <w:p w14:paraId="050ED573" w14:textId="77777777" w:rsidR="00EC0452" w:rsidRDefault="00EC0452" w:rsidP="00FE5A15"/>
          <w:p w14:paraId="61D1C9EE" w14:textId="5604E351" w:rsidR="00EC0452" w:rsidRDefault="00EC0452" w:rsidP="00EC0452">
            <w:pPr>
              <w:pStyle w:val="ListParagraph"/>
            </w:pPr>
          </w:p>
        </w:tc>
      </w:tr>
      <w:tr w:rsidR="00717E18" w14:paraId="00F21DF3" w14:textId="77777777" w:rsidTr="00B41A1D">
        <w:trPr>
          <w:trHeight w:val="440"/>
        </w:trPr>
        <w:tc>
          <w:tcPr>
            <w:tcW w:w="9350" w:type="dxa"/>
            <w:gridSpan w:val="5"/>
            <w:shd w:val="clear" w:color="auto" w:fill="C5E0B3" w:themeFill="accent6" w:themeFillTint="66"/>
          </w:tcPr>
          <w:p w14:paraId="6C93E62C" w14:textId="554F8D2F" w:rsidR="00717E18" w:rsidRPr="00717E18" w:rsidRDefault="00717E18" w:rsidP="00717E18">
            <w:pPr>
              <w:tabs>
                <w:tab w:val="left" w:pos="6195"/>
              </w:tabs>
            </w:pPr>
            <w:r w:rsidRPr="00717E18">
              <w:rPr>
                <w:b/>
                <w:bCs/>
                <w:sz w:val="24"/>
                <w:szCs w:val="24"/>
              </w:rPr>
              <w:t>Please mark (</w:t>
            </w:r>
            <w:r w:rsidRPr="00717E18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✔</w:t>
            </w:r>
            <w:r w:rsidRPr="00717E18">
              <w:rPr>
                <w:b/>
                <w:bCs/>
                <w:sz w:val="24"/>
                <w:szCs w:val="24"/>
              </w:rPr>
              <w:t>) the appropriate box for each statement:</w:t>
            </w:r>
          </w:p>
        </w:tc>
      </w:tr>
      <w:tr w:rsidR="00717E18" w14:paraId="6F25BAF6" w14:textId="77777777" w:rsidTr="00B41A1D">
        <w:trPr>
          <w:trHeight w:val="350"/>
        </w:trPr>
        <w:tc>
          <w:tcPr>
            <w:tcW w:w="625" w:type="dxa"/>
            <w:shd w:val="clear" w:color="auto" w:fill="E2EFD9" w:themeFill="accent6" w:themeFillTint="33"/>
          </w:tcPr>
          <w:p w14:paraId="09EED3A5" w14:textId="3CFEA179" w:rsidR="00717E18" w:rsidRPr="00717E18" w:rsidRDefault="008334C8" w:rsidP="00717E18">
            <w:p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6585" w:type="dxa"/>
            <w:gridSpan w:val="2"/>
            <w:shd w:val="clear" w:color="auto" w:fill="E2EFD9" w:themeFill="accent6" w:themeFillTint="33"/>
          </w:tcPr>
          <w:p w14:paraId="2A3A0402" w14:textId="1B4A6476" w:rsidR="00717E18" w:rsidRPr="00717E18" w:rsidRDefault="00717E18" w:rsidP="00717E18">
            <w:p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  <w:r w:rsidRPr="002F76A8">
              <w:rPr>
                <w:b/>
                <w:bCs/>
                <w:sz w:val="24"/>
                <w:szCs w:val="24"/>
              </w:rPr>
              <w:t>Statement</w:t>
            </w:r>
          </w:p>
        </w:tc>
        <w:tc>
          <w:tcPr>
            <w:tcW w:w="1058" w:type="dxa"/>
            <w:shd w:val="clear" w:color="auto" w:fill="E2EFD9" w:themeFill="accent6" w:themeFillTint="33"/>
          </w:tcPr>
          <w:p w14:paraId="0EB89ADE" w14:textId="0FFCB66C" w:rsidR="00717E18" w:rsidRPr="00717E18" w:rsidRDefault="00717E18" w:rsidP="008334C8">
            <w:pPr>
              <w:tabs>
                <w:tab w:val="left" w:pos="619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2F76A8">
              <w:rPr>
                <w:b/>
                <w:bCs/>
                <w:sz w:val="24"/>
                <w:szCs w:val="24"/>
              </w:rPr>
              <w:t>Agree</w:t>
            </w:r>
          </w:p>
        </w:tc>
        <w:tc>
          <w:tcPr>
            <w:tcW w:w="1082" w:type="dxa"/>
            <w:shd w:val="clear" w:color="auto" w:fill="E2EFD9" w:themeFill="accent6" w:themeFillTint="33"/>
          </w:tcPr>
          <w:p w14:paraId="7F656020" w14:textId="6CEEFF82" w:rsidR="00717E18" w:rsidRPr="00717E18" w:rsidRDefault="00717E18" w:rsidP="008334C8">
            <w:pPr>
              <w:tabs>
                <w:tab w:val="left" w:pos="619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2F76A8">
              <w:rPr>
                <w:b/>
                <w:bCs/>
                <w:sz w:val="24"/>
                <w:szCs w:val="24"/>
              </w:rPr>
              <w:t>Disagree</w:t>
            </w:r>
          </w:p>
        </w:tc>
      </w:tr>
      <w:tr w:rsidR="008334C8" w14:paraId="49151BEA" w14:textId="77777777" w:rsidTr="008334C8">
        <w:trPr>
          <w:trHeight w:val="800"/>
        </w:trPr>
        <w:tc>
          <w:tcPr>
            <w:tcW w:w="625" w:type="dxa"/>
          </w:tcPr>
          <w:p w14:paraId="2FC3C0FC" w14:textId="0CFD5976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03CF41D1" w14:textId="21461746" w:rsidR="008334C8" w:rsidRPr="008334C8" w:rsidRDefault="008334C8" w:rsidP="008334C8">
            <w:pPr>
              <w:jc w:val="both"/>
            </w:pPr>
            <w:r w:rsidRPr="001D4F6D">
              <w:t>The content of my presentation will promote quality improvement in practice, remain evidence-based, balanced, and unbiased, and will not promote the business interests of any commercial entity.</w:t>
            </w:r>
          </w:p>
        </w:tc>
        <w:sdt>
          <w:sdtPr>
            <w:rPr>
              <w:b/>
              <w:bCs/>
              <w:sz w:val="44"/>
              <w:szCs w:val="44"/>
            </w:rPr>
            <w:id w:val="-1862963453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411CA03B" w14:textId="3950A3D1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-112599515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023BBED8" w14:textId="062AD891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7D83E1D9" w14:textId="77777777" w:rsidTr="008334C8">
        <w:trPr>
          <w:trHeight w:val="1104"/>
        </w:trPr>
        <w:tc>
          <w:tcPr>
            <w:tcW w:w="625" w:type="dxa"/>
          </w:tcPr>
          <w:p w14:paraId="7F856790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3BE2FF11" w14:textId="18F79187" w:rsidR="008334C8" w:rsidRPr="00717E18" w:rsidRDefault="008334C8" w:rsidP="008334C8">
            <w:p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  <w:r w:rsidRPr="001D4F6D">
              <w:t>I confirm that no material used in my presentation infringes copyright. Where copyrighted material is included, I have obtained the necessary permissions. NHRA will not be held responsible for any misrepresentation in this regard.</w:t>
            </w:r>
          </w:p>
        </w:tc>
        <w:sdt>
          <w:sdtPr>
            <w:rPr>
              <w:b/>
              <w:bCs/>
              <w:sz w:val="44"/>
              <w:szCs w:val="44"/>
            </w:rPr>
            <w:id w:val="1669141058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0E5FFD7B" w14:textId="2ABDF33A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-1857410273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138C040B" w14:textId="6E6BCB26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44FCBFC1" w14:textId="77777777" w:rsidTr="008334C8">
        <w:trPr>
          <w:trHeight w:val="845"/>
        </w:trPr>
        <w:tc>
          <w:tcPr>
            <w:tcW w:w="625" w:type="dxa"/>
          </w:tcPr>
          <w:p w14:paraId="424F1676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6F1D8AAD" w14:textId="6C96AB40" w:rsidR="008334C8" w:rsidRPr="008334C8" w:rsidRDefault="008334C8" w:rsidP="008334C8">
            <w:pPr>
              <w:jc w:val="both"/>
            </w:pPr>
            <w:r w:rsidRPr="001D4F6D">
              <w:t>I understand that the NHRA approval process may require review of my credentials, presentation, and content in advance, and I will provide all requested materials accordingly.</w:t>
            </w:r>
          </w:p>
        </w:tc>
        <w:sdt>
          <w:sdtPr>
            <w:rPr>
              <w:b/>
              <w:bCs/>
              <w:sz w:val="44"/>
              <w:szCs w:val="44"/>
            </w:rPr>
            <w:id w:val="-1784105817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5B5DF892" w14:textId="3A2F8A2A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1891295229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3F15DE44" w14:textId="31B6A60E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1F351F17" w14:textId="77777777" w:rsidTr="008334C8">
        <w:trPr>
          <w:trHeight w:val="440"/>
        </w:trPr>
        <w:tc>
          <w:tcPr>
            <w:tcW w:w="625" w:type="dxa"/>
          </w:tcPr>
          <w:p w14:paraId="3903C3B7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60781D9E" w14:textId="6B34B3D4" w:rsidR="008334C8" w:rsidRPr="008334C8" w:rsidRDefault="008334C8" w:rsidP="008334C8">
            <w:pPr>
              <w:jc w:val="both"/>
            </w:pPr>
            <w:r w:rsidRPr="001D4F6D">
              <w:t>For live events, I acknowledge that NHRA CPD Committee members may attend to ensure the presentation is educational and not promotional.</w:t>
            </w:r>
          </w:p>
        </w:tc>
        <w:sdt>
          <w:sdtPr>
            <w:rPr>
              <w:b/>
              <w:bCs/>
              <w:sz w:val="44"/>
              <w:szCs w:val="44"/>
            </w:rPr>
            <w:id w:val="1665194841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7B1523F1" w14:textId="084AC9A7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-1910915816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7510C3D1" w14:textId="592CE671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70A315C7" w14:textId="77777777" w:rsidTr="008334C8">
        <w:trPr>
          <w:trHeight w:val="395"/>
        </w:trPr>
        <w:tc>
          <w:tcPr>
            <w:tcW w:w="625" w:type="dxa"/>
          </w:tcPr>
          <w:p w14:paraId="62EEE3A2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019FA987" w14:textId="5FE3B656" w:rsidR="008334C8" w:rsidRPr="008334C8" w:rsidRDefault="008334C8" w:rsidP="008334C8">
            <w:pPr>
              <w:jc w:val="both"/>
            </w:pPr>
            <w:r w:rsidRPr="001D4F6D">
              <w:t>When referring to products or services, I will use generic names whenever possible. If trade names are used, they will represent more than one company where available.</w:t>
            </w:r>
          </w:p>
        </w:tc>
        <w:sdt>
          <w:sdtPr>
            <w:rPr>
              <w:b/>
              <w:bCs/>
              <w:sz w:val="44"/>
              <w:szCs w:val="44"/>
            </w:rPr>
            <w:id w:val="1254472630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65375431" w14:textId="4135037A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1428311162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16A5C5D4" w14:textId="21C91D5A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199C5E46" w14:textId="77777777" w:rsidTr="008334C8">
        <w:trPr>
          <w:trHeight w:val="107"/>
        </w:trPr>
        <w:tc>
          <w:tcPr>
            <w:tcW w:w="625" w:type="dxa"/>
          </w:tcPr>
          <w:p w14:paraId="2721C237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552471D3" w14:textId="3DD6F7DB" w:rsidR="008334C8" w:rsidRPr="008334C8" w:rsidRDefault="008334C8" w:rsidP="008334C8">
            <w:pPr>
              <w:jc w:val="both"/>
            </w:pPr>
            <w:r w:rsidRPr="001D4F6D">
              <w:t>If I have been trained or engaged by a commercial entity, I confirm that no promotional aspects will be included in my presentation.</w:t>
            </w:r>
          </w:p>
        </w:tc>
        <w:sdt>
          <w:sdtPr>
            <w:rPr>
              <w:b/>
              <w:bCs/>
              <w:sz w:val="44"/>
              <w:szCs w:val="44"/>
            </w:rPr>
            <w:id w:val="-159231445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722F8E2E" w14:textId="2602BA0E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1995372034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256E7572" w14:textId="11D198A4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4F4A846E" w14:textId="77777777" w:rsidTr="008334C8">
        <w:trPr>
          <w:trHeight w:val="242"/>
        </w:trPr>
        <w:tc>
          <w:tcPr>
            <w:tcW w:w="625" w:type="dxa"/>
          </w:tcPr>
          <w:p w14:paraId="2C3764CA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642255EC" w14:textId="7AEF54A3" w:rsidR="008334C8" w:rsidRPr="008334C8" w:rsidRDefault="008334C8" w:rsidP="008334C8">
            <w:pPr>
              <w:jc w:val="both"/>
            </w:pPr>
            <w:r w:rsidRPr="001D4F6D">
              <w:t>If my research is funded by a commercial entity, I confirm it will be presented in line with accepted scientific principles and without promoting the funding company.</w:t>
            </w:r>
          </w:p>
        </w:tc>
        <w:sdt>
          <w:sdtPr>
            <w:rPr>
              <w:b/>
              <w:bCs/>
              <w:sz w:val="44"/>
              <w:szCs w:val="44"/>
            </w:rPr>
            <w:id w:val="-1597400205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144735F3" w14:textId="435D4AB1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1639075240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0AED5E62" w14:textId="3C9096D1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43EA68D8" w14:textId="77777777" w:rsidTr="008334C8">
        <w:trPr>
          <w:trHeight w:val="323"/>
        </w:trPr>
        <w:tc>
          <w:tcPr>
            <w:tcW w:w="625" w:type="dxa"/>
          </w:tcPr>
          <w:p w14:paraId="04371FF2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51D131FF" w14:textId="4A8EE760" w:rsidR="008334C8" w:rsidRPr="008334C8" w:rsidRDefault="008334C8" w:rsidP="008334C8">
            <w:pPr>
              <w:jc w:val="both"/>
            </w:pPr>
            <w:r w:rsidRPr="001D4F6D">
              <w:t>My lecture content will remain purely scientific or clinical, and any reference to drugs, products, treatments, or services will be for teaching purposes only and in generic form.</w:t>
            </w:r>
          </w:p>
        </w:tc>
        <w:sdt>
          <w:sdtPr>
            <w:rPr>
              <w:b/>
              <w:bCs/>
              <w:sz w:val="44"/>
              <w:szCs w:val="44"/>
            </w:rPr>
            <w:id w:val="-1967268881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6177EE7C" w14:textId="4A02B671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602767056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5104E5A2" w14:textId="248BD069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537AE053" w14:textId="77777777" w:rsidTr="008334C8">
        <w:trPr>
          <w:trHeight w:val="70"/>
        </w:trPr>
        <w:tc>
          <w:tcPr>
            <w:tcW w:w="625" w:type="dxa"/>
          </w:tcPr>
          <w:p w14:paraId="02113E5A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6A91B545" w14:textId="674F38F2" w:rsidR="008334C8" w:rsidRPr="00717E18" w:rsidRDefault="008334C8" w:rsidP="008334C8">
            <w:p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  <w:r w:rsidRPr="001D4F6D">
              <w:t>In line with NHRA regulations, I will not endorse any commercial products, materials, or services in my presentation.</w:t>
            </w:r>
          </w:p>
        </w:tc>
        <w:sdt>
          <w:sdtPr>
            <w:rPr>
              <w:b/>
              <w:bCs/>
              <w:sz w:val="44"/>
              <w:szCs w:val="44"/>
            </w:rPr>
            <w:id w:val="-875544496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72E40935" w14:textId="45919D1F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1166905495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314231BD" w14:textId="262DDDE0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6ED2DF1C" w14:textId="77777777" w:rsidTr="008334C8">
        <w:trPr>
          <w:trHeight w:val="305"/>
        </w:trPr>
        <w:tc>
          <w:tcPr>
            <w:tcW w:w="625" w:type="dxa"/>
          </w:tcPr>
          <w:p w14:paraId="638331E5" w14:textId="77777777" w:rsidR="008334C8" w:rsidRPr="008334C8" w:rsidRDefault="008334C8" w:rsidP="008334C8">
            <w:pPr>
              <w:pStyle w:val="ListParagraph"/>
              <w:numPr>
                <w:ilvl w:val="0"/>
                <w:numId w:val="2"/>
              </w:num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585" w:type="dxa"/>
            <w:gridSpan w:val="2"/>
          </w:tcPr>
          <w:p w14:paraId="3B1DFC3A" w14:textId="65488B68" w:rsidR="008334C8" w:rsidRPr="00717E18" w:rsidRDefault="008334C8" w:rsidP="008334C8">
            <w:pPr>
              <w:tabs>
                <w:tab w:val="left" w:pos="6195"/>
              </w:tabs>
              <w:rPr>
                <w:b/>
                <w:bCs/>
                <w:sz w:val="24"/>
                <w:szCs w:val="24"/>
              </w:rPr>
            </w:pPr>
            <w:r w:rsidRPr="001D4F6D">
              <w:t>An Ethical Confederation declaration will be included as part of my presentation.</w:t>
            </w:r>
          </w:p>
        </w:tc>
        <w:sdt>
          <w:sdtPr>
            <w:rPr>
              <w:b/>
              <w:bCs/>
              <w:sz w:val="44"/>
              <w:szCs w:val="44"/>
            </w:rPr>
            <w:id w:val="-1639561817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58" w:type="dxa"/>
              </w:tcPr>
              <w:p w14:paraId="08621557" w14:textId="4F23C0DB" w:rsidR="008334C8" w:rsidRPr="008334C8" w:rsidRDefault="00FE5A15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44"/>
              <w:szCs w:val="44"/>
            </w:rPr>
            <w:id w:val="-210491182"/>
            <w14:checkbox>
              <w14:checked w14:val="0"/>
              <w14:checkedState w14:val="2713" w14:font="Aptos"/>
              <w14:uncheckedState w14:val="2610" w14:font="MS Gothic"/>
            </w14:checkbox>
          </w:sdtPr>
          <w:sdtEndPr/>
          <w:sdtContent>
            <w:tc>
              <w:tcPr>
                <w:tcW w:w="1082" w:type="dxa"/>
              </w:tcPr>
              <w:p w14:paraId="35D95D08" w14:textId="2EA3709A" w:rsidR="008334C8" w:rsidRPr="008334C8" w:rsidRDefault="008334C8" w:rsidP="008334C8">
                <w:pPr>
                  <w:tabs>
                    <w:tab w:val="left" w:pos="6195"/>
                  </w:tabs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8334C8">
                  <w:rPr>
                    <w:rFonts w:ascii="MS Gothic" w:eastAsia="MS Gothic" w:hAnsi="MS Gothic" w:hint="eastAsia"/>
                    <w:b/>
                    <w:bCs/>
                    <w:sz w:val="44"/>
                    <w:szCs w:val="44"/>
                  </w:rPr>
                  <w:t>☐</w:t>
                </w:r>
              </w:p>
            </w:tc>
          </w:sdtContent>
        </w:sdt>
      </w:tr>
      <w:tr w:rsidR="008334C8" w14:paraId="0A3FB166" w14:textId="77777777" w:rsidTr="00B41A1D">
        <w:trPr>
          <w:trHeight w:val="620"/>
        </w:trPr>
        <w:tc>
          <w:tcPr>
            <w:tcW w:w="9350" w:type="dxa"/>
            <w:gridSpan w:val="5"/>
            <w:shd w:val="clear" w:color="auto" w:fill="C5E0B3" w:themeFill="accent6" w:themeFillTint="66"/>
          </w:tcPr>
          <w:p w14:paraId="13B10CAB" w14:textId="70DE3A0B" w:rsidR="008334C8" w:rsidRPr="008334C8" w:rsidRDefault="008334C8" w:rsidP="008334C8">
            <w:pPr>
              <w:rPr>
                <w:b/>
                <w:bCs/>
                <w:i/>
                <w:iCs/>
                <w:color w:val="C00000"/>
              </w:rPr>
            </w:pPr>
            <w:r w:rsidRPr="008334C8">
              <w:rPr>
                <w:b/>
                <w:bCs/>
                <w:i/>
                <w:iCs/>
                <w:color w:val="C00000"/>
              </w:rPr>
              <w:t>I have carefully read and declare that I am the above-mentioned speaker, and I have filled this form to the best of my ability.</w:t>
            </w:r>
          </w:p>
        </w:tc>
      </w:tr>
      <w:tr w:rsidR="008334C8" w14:paraId="5D75FBC2" w14:textId="77777777" w:rsidTr="00B41A1D">
        <w:trPr>
          <w:trHeight w:val="620"/>
        </w:trPr>
        <w:tc>
          <w:tcPr>
            <w:tcW w:w="2965" w:type="dxa"/>
            <w:gridSpan w:val="2"/>
            <w:shd w:val="clear" w:color="auto" w:fill="E2EFD9" w:themeFill="accent6" w:themeFillTint="33"/>
          </w:tcPr>
          <w:p w14:paraId="2BF04B8A" w14:textId="34220472" w:rsidR="008334C8" w:rsidRPr="002F76A8" w:rsidRDefault="008334C8" w:rsidP="008334C8">
            <w:pPr>
              <w:rPr>
                <w:b/>
                <w:bCs/>
                <w:i/>
                <w:iCs/>
              </w:rPr>
            </w:pPr>
            <w:r w:rsidRPr="000F471B">
              <w:rPr>
                <w:b/>
                <w:bCs/>
              </w:rPr>
              <w:t>Speaker Name</w:t>
            </w:r>
          </w:p>
        </w:tc>
        <w:tc>
          <w:tcPr>
            <w:tcW w:w="6385" w:type="dxa"/>
            <w:gridSpan w:val="3"/>
          </w:tcPr>
          <w:p w14:paraId="45DD7FA0" w14:textId="29AA65B4" w:rsidR="008334C8" w:rsidRPr="002F76A8" w:rsidRDefault="008334C8" w:rsidP="008334C8">
            <w:pPr>
              <w:rPr>
                <w:b/>
                <w:bCs/>
                <w:i/>
                <w:iCs/>
              </w:rPr>
            </w:pPr>
          </w:p>
        </w:tc>
      </w:tr>
      <w:tr w:rsidR="008334C8" w14:paraId="6AA93104" w14:textId="77777777" w:rsidTr="00B41A1D">
        <w:trPr>
          <w:trHeight w:val="620"/>
        </w:trPr>
        <w:tc>
          <w:tcPr>
            <w:tcW w:w="2965" w:type="dxa"/>
            <w:gridSpan w:val="2"/>
            <w:shd w:val="clear" w:color="auto" w:fill="E2EFD9" w:themeFill="accent6" w:themeFillTint="33"/>
          </w:tcPr>
          <w:p w14:paraId="01C1BDBA" w14:textId="14D3FF9A" w:rsidR="008334C8" w:rsidRPr="000F471B" w:rsidRDefault="008334C8" w:rsidP="008334C8">
            <w:pPr>
              <w:rPr>
                <w:b/>
                <w:bCs/>
              </w:rPr>
            </w:pPr>
            <w:r>
              <w:rPr>
                <w:b/>
                <w:bCs/>
                <w:lang w:bidi="ar-BH"/>
              </w:rPr>
              <w:t>D</w:t>
            </w:r>
            <w:r w:rsidRPr="002F76A8">
              <w:rPr>
                <w:b/>
                <w:bCs/>
                <w:lang w:bidi="ar-BH"/>
              </w:rPr>
              <w:t>ate</w:t>
            </w:r>
          </w:p>
        </w:tc>
        <w:tc>
          <w:tcPr>
            <w:tcW w:w="6385" w:type="dxa"/>
            <w:gridSpan w:val="3"/>
          </w:tcPr>
          <w:p w14:paraId="00983801" w14:textId="77EE6E16" w:rsidR="008334C8" w:rsidRPr="002F76A8" w:rsidRDefault="00B4715A" w:rsidP="008334C8">
            <w:pPr>
              <w:rPr>
                <w:b/>
                <w:bCs/>
                <w:i/>
                <w:iCs/>
              </w:rPr>
            </w:pPr>
            <w:sdt>
              <w:sdtPr>
                <w:rPr>
                  <w:b/>
                  <w:bCs/>
                  <w:lang w:bidi="ar-BH"/>
                </w:rPr>
                <w:id w:val="-810640057"/>
                <w:placeholder>
                  <w:docPart w:val="E4E292410AC54A8FA488E8E14961B51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334C8" w:rsidRPr="00266CE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8334C8" w14:paraId="75B79567" w14:textId="77777777" w:rsidTr="00B41A1D">
        <w:trPr>
          <w:trHeight w:val="620"/>
        </w:trPr>
        <w:tc>
          <w:tcPr>
            <w:tcW w:w="2965" w:type="dxa"/>
            <w:gridSpan w:val="2"/>
            <w:shd w:val="clear" w:color="auto" w:fill="E2EFD9" w:themeFill="accent6" w:themeFillTint="33"/>
          </w:tcPr>
          <w:p w14:paraId="2CA66596" w14:textId="0AAB7362" w:rsidR="008334C8" w:rsidRDefault="008334C8" w:rsidP="008334C8">
            <w:pPr>
              <w:rPr>
                <w:b/>
                <w:bCs/>
                <w:lang w:bidi="ar-BH"/>
              </w:rPr>
            </w:pPr>
            <w:r w:rsidRPr="002F76A8">
              <w:rPr>
                <w:b/>
                <w:bCs/>
                <w:lang w:bidi="ar-BH"/>
              </w:rPr>
              <w:t>Signatur</w:t>
            </w:r>
            <w:r>
              <w:rPr>
                <w:b/>
                <w:bCs/>
                <w:lang w:bidi="ar-BH"/>
              </w:rPr>
              <w:t>e</w:t>
            </w:r>
          </w:p>
        </w:tc>
        <w:tc>
          <w:tcPr>
            <w:tcW w:w="6385" w:type="dxa"/>
            <w:gridSpan w:val="3"/>
          </w:tcPr>
          <w:p w14:paraId="0693F8AC" w14:textId="090C838F" w:rsidR="008334C8" w:rsidRPr="002F76A8" w:rsidRDefault="008334C8" w:rsidP="008334C8">
            <w:pPr>
              <w:rPr>
                <w:b/>
                <w:bCs/>
                <w:i/>
                <w:iCs/>
              </w:rPr>
            </w:pPr>
          </w:p>
        </w:tc>
      </w:tr>
    </w:tbl>
    <w:p w14:paraId="5930EB07" w14:textId="06A38C68" w:rsidR="00C02686" w:rsidRPr="00C02686" w:rsidRDefault="00C02686" w:rsidP="00C02686"/>
    <w:p w14:paraId="24092C4F" w14:textId="77777777" w:rsidR="00E44E37" w:rsidRDefault="00E44E37" w:rsidP="00BC0782"/>
    <w:sectPr w:rsidR="00E44E3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30DCD" w14:textId="77777777" w:rsidR="00B4715A" w:rsidRDefault="00B4715A" w:rsidP="005F464B">
      <w:pPr>
        <w:spacing w:after="0" w:line="240" w:lineRule="auto"/>
      </w:pPr>
      <w:r>
        <w:separator/>
      </w:r>
    </w:p>
  </w:endnote>
  <w:endnote w:type="continuationSeparator" w:id="0">
    <w:p w14:paraId="78BB9ECD" w14:textId="77777777" w:rsidR="00B4715A" w:rsidRDefault="00B4715A" w:rsidP="005F4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2A5E1" w14:textId="77777777" w:rsidR="00B4715A" w:rsidRDefault="00B4715A" w:rsidP="005F464B">
      <w:pPr>
        <w:spacing w:after="0" w:line="240" w:lineRule="auto"/>
      </w:pPr>
      <w:r>
        <w:separator/>
      </w:r>
    </w:p>
  </w:footnote>
  <w:footnote w:type="continuationSeparator" w:id="0">
    <w:p w14:paraId="037921A5" w14:textId="77777777" w:rsidR="00B4715A" w:rsidRDefault="00B4715A" w:rsidP="005F4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550A5" w14:textId="5EA8094D" w:rsidR="006216BA" w:rsidRDefault="00A84AAB" w:rsidP="000F471B">
    <w:pPr>
      <w:pStyle w:val="Header"/>
      <w:ind w:firstLine="720"/>
      <w:rPr>
        <w:b/>
        <w:bCs/>
        <w:sz w:val="32"/>
        <w:szCs w:val="32"/>
      </w:rPr>
    </w:pPr>
    <w:r w:rsidRPr="000F471B">
      <w:rPr>
        <w:noProof/>
      </w:rPr>
      <w:drawing>
        <wp:anchor distT="0" distB="0" distL="114300" distR="114300" simplePos="0" relativeHeight="251658240" behindDoc="0" locked="0" layoutInCell="1" allowOverlap="1" wp14:anchorId="7DA09E8A" wp14:editId="47327B61">
          <wp:simplePos x="0" y="0"/>
          <wp:positionH relativeFrom="column">
            <wp:posOffset>2101492</wp:posOffset>
          </wp:positionH>
          <wp:positionV relativeFrom="paragraph">
            <wp:posOffset>-389890</wp:posOffset>
          </wp:positionV>
          <wp:extent cx="1590675" cy="978535"/>
          <wp:effectExtent l="0" t="0" r="9525" b="0"/>
          <wp:wrapSquare wrapText="bothSides"/>
          <wp:docPr id="18" name="Picture 18" descr="C:\Users\Azhar\Desktop\Logo NHR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zhar\Desktop\Logo NHR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978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738308" w14:textId="76B405C9" w:rsidR="00B41A1D" w:rsidRPr="00B41A1D" w:rsidRDefault="000F471B" w:rsidP="00B41A1D">
    <w:pPr>
      <w:pStyle w:val="Header"/>
      <w:ind w:firstLine="720"/>
      <w:rPr>
        <w:b/>
        <w:bCs/>
        <w:sz w:val="32"/>
        <w:szCs w:val="32"/>
      </w:rPr>
    </w:pPr>
    <w:r>
      <w:rPr>
        <w:b/>
        <w:bCs/>
        <w:sz w:val="32"/>
        <w:szCs w:val="32"/>
      </w:rPr>
      <w:t xml:space="preserve">    </w:t>
    </w:r>
  </w:p>
  <w:p w14:paraId="4A924051" w14:textId="77777777" w:rsidR="00B41A1D" w:rsidRDefault="00B41A1D" w:rsidP="00B41A1D">
    <w:pPr>
      <w:pStyle w:val="Header"/>
    </w:pPr>
  </w:p>
  <w:p w14:paraId="08B67439" w14:textId="51768327" w:rsidR="00B41A1D" w:rsidRPr="00B41A1D" w:rsidRDefault="00B41A1D" w:rsidP="00B41A1D">
    <w:pPr>
      <w:pStyle w:val="Header"/>
      <w:jc w:val="center"/>
      <w:rPr>
        <w:b/>
        <w:bCs/>
        <w:sz w:val="48"/>
        <w:szCs w:val="48"/>
      </w:rPr>
    </w:pPr>
    <w:r w:rsidRPr="00B41A1D">
      <w:rPr>
        <w:b/>
        <w:bCs/>
        <w:sz w:val="36"/>
        <w:szCs w:val="36"/>
      </w:rPr>
      <w:t>Speaker’s Declaration Form</w:t>
    </w:r>
  </w:p>
  <w:p w14:paraId="225BB55C" w14:textId="77777777" w:rsidR="005F464B" w:rsidRPr="00B41A1D" w:rsidRDefault="005F4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25431"/>
    <w:multiLevelType w:val="hybridMultilevel"/>
    <w:tmpl w:val="75A83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24B8"/>
    <w:multiLevelType w:val="hybridMultilevel"/>
    <w:tmpl w:val="429AA3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84CF0"/>
    <w:multiLevelType w:val="hybridMultilevel"/>
    <w:tmpl w:val="7DF0E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FD1E51"/>
    <w:multiLevelType w:val="hybridMultilevel"/>
    <w:tmpl w:val="D4B822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601229473">
    <w:abstractNumId w:val="1"/>
  </w:num>
  <w:num w:numId="2" w16cid:durableId="1033076429">
    <w:abstractNumId w:val="3"/>
  </w:num>
  <w:num w:numId="3" w16cid:durableId="909802355">
    <w:abstractNumId w:val="0"/>
  </w:num>
  <w:num w:numId="4" w16cid:durableId="1887132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gcCUwsDEyMzAyUdpeDU4uLM/DyQAuNaAMXzSnssAAAA"/>
  </w:docVars>
  <w:rsids>
    <w:rsidRoot w:val="00BC0782"/>
    <w:rsid w:val="000F471B"/>
    <w:rsid w:val="00132BB5"/>
    <w:rsid w:val="001F0F1B"/>
    <w:rsid w:val="00224FF4"/>
    <w:rsid w:val="00246157"/>
    <w:rsid w:val="00297FAB"/>
    <w:rsid w:val="002D08BB"/>
    <w:rsid w:val="002F76A8"/>
    <w:rsid w:val="0032517C"/>
    <w:rsid w:val="0037693D"/>
    <w:rsid w:val="00491BC9"/>
    <w:rsid w:val="00541D5F"/>
    <w:rsid w:val="0057329F"/>
    <w:rsid w:val="005955DD"/>
    <w:rsid w:val="005A3931"/>
    <w:rsid w:val="005E4A9B"/>
    <w:rsid w:val="005F464B"/>
    <w:rsid w:val="006216BA"/>
    <w:rsid w:val="006F14DC"/>
    <w:rsid w:val="00717E18"/>
    <w:rsid w:val="0075426E"/>
    <w:rsid w:val="007601B7"/>
    <w:rsid w:val="007A30B1"/>
    <w:rsid w:val="007C0D43"/>
    <w:rsid w:val="007E0F30"/>
    <w:rsid w:val="008334C8"/>
    <w:rsid w:val="00862492"/>
    <w:rsid w:val="008E1ADF"/>
    <w:rsid w:val="00936386"/>
    <w:rsid w:val="0098426D"/>
    <w:rsid w:val="009A7942"/>
    <w:rsid w:val="009F7AA2"/>
    <w:rsid w:val="00A204F0"/>
    <w:rsid w:val="00A67571"/>
    <w:rsid w:val="00A84AAB"/>
    <w:rsid w:val="00AF5CC6"/>
    <w:rsid w:val="00B2546F"/>
    <w:rsid w:val="00B25805"/>
    <w:rsid w:val="00B41A1D"/>
    <w:rsid w:val="00B4715A"/>
    <w:rsid w:val="00BC0782"/>
    <w:rsid w:val="00BE00BA"/>
    <w:rsid w:val="00C02686"/>
    <w:rsid w:val="00C65C81"/>
    <w:rsid w:val="00C668F6"/>
    <w:rsid w:val="00CD39D9"/>
    <w:rsid w:val="00D17716"/>
    <w:rsid w:val="00D332E7"/>
    <w:rsid w:val="00E43A6E"/>
    <w:rsid w:val="00E44E37"/>
    <w:rsid w:val="00E643AB"/>
    <w:rsid w:val="00EC0452"/>
    <w:rsid w:val="00F3270A"/>
    <w:rsid w:val="00FA4033"/>
    <w:rsid w:val="00FB4C88"/>
    <w:rsid w:val="00FE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27EF7"/>
  <w15:chartTrackingRefBased/>
  <w15:docId w15:val="{8D22F253-508F-4DBE-B526-87D0251FB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4E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E3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F4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64B"/>
  </w:style>
  <w:style w:type="paragraph" w:styleId="Footer">
    <w:name w:val="footer"/>
    <w:basedOn w:val="Normal"/>
    <w:link w:val="FooterChar"/>
    <w:uiPriority w:val="99"/>
    <w:unhideWhenUsed/>
    <w:rsid w:val="005F4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64B"/>
  </w:style>
  <w:style w:type="paragraph" w:styleId="ListParagraph">
    <w:name w:val="List Paragraph"/>
    <w:basedOn w:val="Normal"/>
    <w:uiPriority w:val="34"/>
    <w:qFormat/>
    <w:rsid w:val="000F471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16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2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F61DAC242AA43A7900EB8EEDB6F1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8073E-CCCA-4760-9C2A-45F9E3BF92AD}"/>
      </w:docPartPr>
      <w:docPartBody>
        <w:p w:rsidR="008C2634" w:rsidRDefault="008C2634" w:rsidP="008C2634">
          <w:pPr>
            <w:pStyle w:val="FF61DAC242AA43A7900EB8EEDB6F188B"/>
          </w:pPr>
          <w:r w:rsidRPr="00266CE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4E292410AC54A8FA488E8E14961B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9EC76-84C7-478D-8D95-FED773E79368}"/>
      </w:docPartPr>
      <w:docPartBody>
        <w:p w:rsidR="008C2634" w:rsidRDefault="008C2634" w:rsidP="008C2634">
          <w:pPr>
            <w:pStyle w:val="E4E292410AC54A8FA488E8E14961B51B"/>
          </w:pPr>
          <w:r w:rsidRPr="00266CE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37DC"/>
    <w:rsid w:val="00224FF4"/>
    <w:rsid w:val="00297FAB"/>
    <w:rsid w:val="0037693D"/>
    <w:rsid w:val="003D7EFD"/>
    <w:rsid w:val="005537DC"/>
    <w:rsid w:val="005955DD"/>
    <w:rsid w:val="006F14DC"/>
    <w:rsid w:val="007E0F30"/>
    <w:rsid w:val="008C2634"/>
    <w:rsid w:val="00903803"/>
    <w:rsid w:val="00A92B6D"/>
    <w:rsid w:val="00B25805"/>
    <w:rsid w:val="00B72AB9"/>
    <w:rsid w:val="00F3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2634"/>
    <w:rPr>
      <w:color w:val="808080"/>
    </w:rPr>
  </w:style>
  <w:style w:type="paragraph" w:customStyle="1" w:styleId="FF61DAC242AA43A7900EB8EEDB6F188B">
    <w:name w:val="FF61DAC242AA43A7900EB8EEDB6F188B"/>
    <w:rsid w:val="008C263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E292410AC54A8FA488E8E14961B51B">
    <w:name w:val="E4E292410AC54A8FA488E8E14961B51B"/>
    <w:rsid w:val="008C263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906FA915CFD4B9676E52A72404827" ma:contentTypeVersion="19" ma:contentTypeDescription="Create a new document." ma:contentTypeScope="" ma:versionID="a0807256685ea008fb2d9de604124c17">
  <xsd:schema xmlns:xsd="http://www.w3.org/2001/XMLSchema" xmlns:xs="http://www.w3.org/2001/XMLSchema" xmlns:p="http://schemas.microsoft.com/office/2006/metadata/properties" xmlns:ns2="be867971-3830-4ea5-9eca-5403f39c2a57" xmlns:ns3="e0a0c584-0f62-47ef-8607-82f9c1dd5f40" targetNamespace="http://schemas.microsoft.com/office/2006/metadata/properties" ma:root="true" ma:fieldsID="a22a4e51ee601ae8d0b8a61dab745d0b" ns2:_="" ns3:_="">
    <xsd:import namespace="be867971-3830-4ea5-9eca-5403f39c2a57"/>
    <xsd:import namespace="e0a0c584-0f62-47ef-8607-82f9c1dd5f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67971-3830-4ea5-9eca-5403f39c2a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b04763c-935c-4888-8455-7a7a6e69d74b}" ma:internalName="TaxCatchAll" ma:showField="CatchAllData" ma:web="be867971-3830-4ea5-9eca-5403f39c2a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0c584-0f62-47ef-8607-82f9c1dd5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06aaa40-c663-4506-a8f2-94edda6b6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a0c584-0f62-47ef-8607-82f9c1dd5f40">
      <Terms xmlns="http://schemas.microsoft.com/office/infopath/2007/PartnerControls"/>
    </lcf76f155ced4ddcb4097134ff3c332f>
    <TaxCatchAll xmlns="be867971-3830-4ea5-9eca-5403f39c2a57" xsi:nil="true"/>
  </documentManagement>
</p:properties>
</file>

<file path=customXml/itemProps1.xml><?xml version="1.0" encoding="utf-8"?>
<ds:datastoreItem xmlns:ds="http://schemas.openxmlformats.org/officeDocument/2006/customXml" ds:itemID="{69FE1E1F-CF20-40BC-B4C5-F1B484BCF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E2BC01-7DA6-47BB-A4AF-7DAE408734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867971-3830-4ea5-9eca-5403f39c2a57"/>
    <ds:schemaRef ds:uri="e0a0c584-0f62-47ef-8607-82f9c1dd5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E74D80-175C-47CE-97C5-94600FE352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ED7773-6343-4902-9FE7-821A27D6AF26}">
  <ds:schemaRefs>
    <ds:schemaRef ds:uri="http://schemas.microsoft.com/office/2006/metadata/properties"/>
    <ds:schemaRef ds:uri="http://schemas.microsoft.com/office/infopath/2007/PartnerControls"/>
    <ds:schemaRef ds:uri="e0a0c584-0f62-47ef-8607-82f9c1dd5f40"/>
    <ds:schemaRef ds:uri="be867971-3830-4ea5-9eca-5403f39c2a57"/>
  </ds:schemaRefs>
</ds:datastoreItem>
</file>

<file path=docMetadata/LabelInfo.xml><?xml version="1.0" encoding="utf-8"?>
<clbl:labelList xmlns:clbl="http://schemas.microsoft.com/office/2020/mipLabelMetadata">
  <clbl:label id="{d026bb9f-849e-4520-adf3-36adc211bebd}" enabled="1" method="Privileged" siteId="{ac144e41-8001-48f0-9e1c-170716ed06b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a AlJaberi</dc:creator>
  <cp:keywords/>
  <dc:description/>
  <cp:lastModifiedBy>Ivo Cabral</cp:lastModifiedBy>
  <cp:revision>2</cp:revision>
  <cp:lastPrinted>2023-03-01T05:18:00Z</cp:lastPrinted>
  <dcterms:created xsi:type="dcterms:W3CDTF">2026-06-03T07:28:00Z</dcterms:created>
  <dcterms:modified xsi:type="dcterms:W3CDTF">2026-06-03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6dd9ea71fb9b8c9a12edb56dc050d4dc42174671ade602eb3fb18d7e16090c</vt:lpwstr>
  </property>
  <property fmtid="{D5CDD505-2E9C-101B-9397-08002B2CF9AE}" pid="3" name="ContentTypeId">
    <vt:lpwstr>0x010100769906FA915CFD4B9676E52A72404827</vt:lpwstr>
  </property>
  <property fmtid="{D5CDD505-2E9C-101B-9397-08002B2CF9AE}" pid="4" name="docLang">
    <vt:lpwstr>en</vt:lpwstr>
  </property>
  <property fmtid="{D5CDD505-2E9C-101B-9397-08002B2CF9AE}" pid="5" name="MediaServiceImageTags">
    <vt:lpwstr/>
  </property>
</Properties>
</file>